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акинц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03520" cy="499551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255393" cy="527464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646143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акинцев Владислав Павлович НБИбд-01-21</dc:creator>
  <dc:language>ru-RU</dc:language>
  <cp:keywords/>
  <dcterms:created xsi:type="dcterms:W3CDTF">2022-05-18T13:59:38Z</dcterms:created>
  <dcterms:modified xsi:type="dcterms:W3CDTF">2022-05-18T13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